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a089aa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7a9229c0-893f-4631-a72b-4277b43ecae8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36:48Z</dcterms:created>
  <dcterms:modified xsi:type="dcterms:W3CDTF">2023-06-06T17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